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144D9C" w14:textId="77777777" w:rsidR="00661536" w:rsidRPr="0059187C" w:rsidRDefault="00661536" w:rsidP="00661536">
      <w:pPr>
        <w:pStyle w:val="a3"/>
        <w:wordWrap/>
        <w:spacing w:line="300" w:lineRule="exact"/>
        <w:rPr>
          <w:rFonts w:ascii="ＭＳ 明朝" w:hAnsiTheme="minorEastAsia"/>
        </w:rPr>
      </w:pPr>
      <w:bookmarkStart w:id="0" w:name="_GoBack"/>
      <w:bookmarkEnd w:id="0"/>
      <w:r w:rsidRPr="0059187C">
        <w:rPr>
          <w:rFonts w:ascii="ＭＳ 明朝" w:hAnsiTheme="minorEastAsia" w:hint="eastAsia"/>
        </w:rPr>
        <w:t>様式１（志願書）</w:t>
      </w:r>
    </w:p>
    <w:p w14:paraId="0AF21C70" w14:textId="77777777" w:rsidR="00661536" w:rsidRPr="0059187C" w:rsidRDefault="00661536" w:rsidP="00661536">
      <w:pPr>
        <w:jc w:val="right"/>
        <w:rPr>
          <w:rFonts w:ascii="ＭＳ 明朝" w:hAnsiTheme="minorEastAsia"/>
          <w:szCs w:val="21"/>
        </w:rPr>
      </w:pPr>
    </w:p>
    <w:p w14:paraId="0539A219" w14:textId="792792FB" w:rsidR="00661536" w:rsidRPr="0059187C" w:rsidRDefault="00661536" w:rsidP="00661536">
      <w:pPr>
        <w:spacing w:line="276" w:lineRule="auto"/>
        <w:jc w:val="center"/>
        <w:rPr>
          <w:rFonts w:ascii="ＭＳ 明朝" w:hAnsiTheme="minorEastAsia"/>
          <w:szCs w:val="21"/>
        </w:rPr>
      </w:pPr>
      <w:r w:rsidRPr="0059187C">
        <w:rPr>
          <w:rFonts w:ascii="ＭＳ 明朝" w:hAnsiTheme="minorEastAsia" w:hint="eastAsia"/>
          <w:noProof/>
          <w:szCs w:val="21"/>
        </w:rPr>
        <mc:AlternateContent>
          <mc:Choice Requires="wpg">
            <w:drawing>
              <wp:anchor distT="0" distB="0" distL="114300" distR="114300" simplePos="0" relativeHeight="251663872" behindDoc="0" locked="0" layoutInCell="1" allowOverlap="1" wp14:anchorId="4ACD2C2F" wp14:editId="3C24DE84">
                <wp:simplePos x="0" y="0"/>
                <wp:positionH relativeFrom="column">
                  <wp:posOffset>5183505</wp:posOffset>
                </wp:positionH>
                <wp:positionV relativeFrom="paragraph">
                  <wp:posOffset>0</wp:posOffset>
                </wp:positionV>
                <wp:extent cx="1015365" cy="1028065"/>
                <wp:effectExtent l="11430" t="9525" r="11430" b="10160"/>
                <wp:wrapNone/>
                <wp:docPr id="10" name="Group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15365" cy="1028065"/>
                          <a:chOff x="7329" y="2034"/>
                          <a:chExt cx="1887" cy="1619"/>
                        </a:xfrm>
                      </wpg:grpSpPr>
                      <wps:wsp>
                        <wps:cNvPr id="11" name="Text Box 91"/>
                        <wps:cNvSpPr txBox="1">
                          <a:spLocks noChangeArrowheads="1"/>
                        </wps:cNvSpPr>
                        <wps:spPr bwMode="auto">
                          <a:xfrm>
                            <a:off x="7329" y="2394"/>
                            <a:ext cx="1887" cy="125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1248BA69" w14:textId="77777777" w:rsidR="00661536" w:rsidRDefault="00661536" w:rsidP="00661536"/>
                          </w:txbxContent>
                        </wps:txbx>
                        <wps:bodyPr rot="0" vert="horz" wrap="square" lIns="74295" tIns="8890" rIns="74295" bIns="8890" anchor="t" anchorCtr="0" upright="1">
                          <a:noAutofit/>
                        </wps:bodyPr>
                      </wps:wsp>
                      <wps:wsp>
                        <wps:cNvPr id="12" name="Text Box 92"/>
                        <wps:cNvSpPr txBox="1">
                          <a:spLocks noChangeArrowheads="1"/>
                        </wps:cNvSpPr>
                        <wps:spPr bwMode="auto">
                          <a:xfrm>
                            <a:off x="7329" y="2034"/>
                            <a:ext cx="1887" cy="35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03053868" w14:textId="77777777" w:rsidR="00661536" w:rsidRPr="00134263" w:rsidRDefault="00661536" w:rsidP="00661536">
                              <w:pPr>
                                <w:jc w:val="center"/>
                                <w:rPr>
                                  <w:sz w:val="18"/>
                                </w:rPr>
                              </w:pPr>
                              <w:r w:rsidRPr="00134263">
                                <w:rPr>
                                  <w:rFonts w:hint="eastAsia"/>
                                  <w:sz w:val="18"/>
                                </w:rPr>
                                <w:t>事業室記入欄</w:t>
                              </w:r>
                            </w:p>
                          </w:txbxContent>
                        </wps:txbx>
                        <wps:bodyPr rot="0" vert="horz" wrap="square" lIns="74295" tIns="8890" rIns="74295" bIns="889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CD2C2F" id="Group 90" o:spid="_x0000_s1026" style="position:absolute;left:0;text-align:left;margin-left:408.15pt;margin-top:0;width:79.95pt;height:80.95pt;z-index:251663872" coordorigin="7329,2034" coordsize="1887,16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91" o:spid="_x0000_s1027" type="#_x0000_t202" style="position:absolute;left:7329;top:2394;width:1887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" filled="f" strokeweight=".5pt">
                  <v:textbox inset="5.85pt,.7pt,5.85pt,.7pt">
                    <w:txbxContent>
                      <w:p w14:paraId="1248BA69" w14:textId="77777777" w:rsidR="00661536" w:rsidRDefault="00661536" w:rsidP="00661536"/>
                    </w:txbxContent>
                  </v:textbox>
                </v:shape>
                <v:shape id="Text Box 92" o:spid="_x0000_s1028" type="#_x0000_t202" style="position:absolute;left:7329;top:2034;width:1887;height: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" filled="f" strokeweight=".5pt">
                  <v:textbox inset="5.85pt,.7pt,5.85pt,.7pt">
                    <w:txbxContent>
                      <w:p w14:paraId="03053868" w14:textId="77777777" w:rsidR="00661536" w:rsidRPr="00134263" w:rsidRDefault="00661536" w:rsidP="00661536">
                        <w:pPr>
                          <w:jc w:val="center"/>
                          <w:rPr>
                            <w:sz w:val="18"/>
                          </w:rPr>
                        </w:pPr>
                        <w:r w:rsidRPr="00134263">
                          <w:rPr>
                            <w:rFonts w:hint="eastAsia"/>
                            <w:sz w:val="18"/>
                          </w:rPr>
                          <w:t>事業室記入欄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740513">
        <w:rPr>
          <w:rFonts w:ascii="ＭＳ 明朝" w:hAnsiTheme="minorEastAsia" w:hint="eastAsia"/>
          <w:szCs w:val="21"/>
        </w:rPr>
        <w:t>令和</w:t>
      </w:r>
      <w:r w:rsidR="000C7074">
        <w:rPr>
          <w:rFonts w:ascii="ＭＳ 明朝" w:hAnsiTheme="minorEastAsia" w:hint="eastAsia"/>
          <w:szCs w:val="21"/>
        </w:rPr>
        <w:t>４</w:t>
      </w:r>
      <w:r w:rsidRPr="0059187C">
        <w:rPr>
          <w:rFonts w:ascii="ＭＳ 明朝" w:hAnsiTheme="minorEastAsia" w:hint="eastAsia"/>
          <w:szCs w:val="21"/>
        </w:rPr>
        <w:t>年度　フードバレーとかち人材育成事業</w:t>
      </w:r>
    </w:p>
    <w:p w14:paraId="0F0C4F69" w14:textId="40C76ADD" w:rsidR="00661536" w:rsidRPr="0059187C" w:rsidRDefault="00661536" w:rsidP="00661536">
      <w:pPr>
        <w:spacing w:line="276" w:lineRule="auto"/>
        <w:jc w:val="center"/>
        <w:rPr>
          <w:rFonts w:ascii="ＭＳ 明朝" w:hAnsiTheme="minorEastAsia"/>
          <w:b/>
          <w:sz w:val="24"/>
          <w:lang w:val="ja-JP"/>
        </w:rPr>
      </w:pPr>
      <w:r w:rsidRPr="0059187C">
        <w:rPr>
          <w:rFonts w:ascii="ＭＳ 明朝" w:hAnsiTheme="minorEastAsia" w:hint="eastAsia"/>
          <w:b/>
          <w:sz w:val="24"/>
          <w:lang w:val="ja-JP"/>
        </w:rPr>
        <w:t>【</w:t>
      </w:r>
      <w:r w:rsidR="000C7074">
        <w:rPr>
          <w:rFonts w:ascii="ＭＳ 明朝" w:hAnsiTheme="minorEastAsia" w:hint="eastAsia"/>
          <w:b/>
          <w:sz w:val="24"/>
          <w:lang w:val="ja-JP"/>
        </w:rPr>
        <w:t>マネジメント</w:t>
      </w:r>
      <w:r w:rsidRPr="0059187C">
        <w:rPr>
          <w:rFonts w:ascii="ＭＳ 明朝" w:hAnsiTheme="minorEastAsia" w:hint="eastAsia"/>
          <w:b/>
          <w:sz w:val="24"/>
          <w:lang w:val="ja-JP"/>
        </w:rPr>
        <w:t>スコース】</w:t>
      </w:r>
    </w:p>
    <w:p w14:paraId="664F16B4" w14:textId="77777777" w:rsidR="00661536" w:rsidRPr="0059187C" w:rsidRDefault="00661536" w:rsidP="00661536">
      <w:pPr>
        <w:pStyle w:val="a3"/>
        <w:spacing w:line="276" w:lineRule="auto"/>
        <w:jc w:val="center"/>
        <w:rPr>
          <w:rFonts w:ascii="ＭＳ 明朝" w:hAnsiTheme="minorEastAsia"/>
          <w:b/>
          <w:bCs/>
          <w:sz w:val="40"/>
          <w:szCs w:val="40"/>
          <w:lang w:val="ja-JP"/>
        </w:rPr>
      </w:pPr>
      <w:r w:rsidRPr="0059187C">
        <w:rPr>
          <w:rFonts w:ascii="ＭＳ 明朝" w:hAnsiTheme="minorEastAsia" w:hint="eastAsia"/>
          <w:b/>
          <w:bCs/>
          <w:sz w:val="40"/>
          <w:szCs w:val="40"/>
          <w:lang w:val="ja-JP"/>
        </w:rPr>
        <w:t>志　願　書</w:t>
      </w:r>
    </w:p>
    <w:p w14:paraId="0326F400" w14:textId="77777777" w:rsidR="00661536" w:rsidRPr="0059187C" w:rsidRDefault="00661536" w:rsidP="00661536">
      <w:pPr>
        <w:pStyle w:val="a3"/>
        <w:spacing w:line="276" w:lineRule="auto"/>
        <w:rPr>
          <w:rFonts w:ascii="ＭＳ 明朝" w:hAnsiTheme="minorEastAsia"/>
          <w:b/>
          <w:bCs/>
          <w:spacing w:val="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88"/>
        <w:gridCol w:w="410"/>
        <w:gridCol w:w="664"/>
        <w:gridCol w:w="2923"/>
        <w:gridCol w:w="17"/>
        <w:gridCol w:w="840"/>
        <w:gridCol w:w="94"/>
        <w:gridCol w:w="2992"/>
      </w:tblGrid>
      <w:tr w:rsidR="00661536" w:rsidRPr="0059187C" w14:paraId="03C86FF2" w14:textId="77777777" w:rsidTr="00207324">
        <w:trPr>
          <w:trHeight w:val="691"/>
        </w:trPr>
        <w:tc>
          <w:tcPr>
            <w:tcW w:w="876" w:type="pct"/>
            <w:tcBorders>
              <w:bottom w:val="single" w:sz="4" w:space="0" w:color="auto"/>
            </w:tcBorders>
            <w:vAlign w:val="center"/>
          </w:tcPr>
          <w:p w14:paraId="250C5467" w14:textId="77777777" w:rsidR="00661536" w:rsidRPr="0059187C" w:rsidRDefault="00661536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  <w:r w:rsidRPr="00661536">
              <w:rPr>
                <w:rFonts w:ascii="ＭＳ 明朝" w:hAnsiTheme="minorEastAsia" w:hint="eastAsia"/>
                <w:spacing w:val="52"/>
                <w:fitText w:val="1470" w:id="-2055476480"/>
              </w:rPr>
              <w:t xml:space="preserve">申　込　</w:t>
            </w:r>
            <w:r w:rsidRPr="00661536">
              <w:rPr>
                <w:rFonts w:ascii="ＭＳ 明朝" w:hAnsiTheme="minorEastAsia" w:hint="eastAsia"/>
                <w:spacing w:val="2"/>
                <w:fitText w:val="1470" w:id="-2055476480"/>
              </w:rPr>
              <w:t>日</w:t>
            </w:r>
          </w:p>
        </w:tc>
        <w:tc>
          <w:tcPr>
            <w:tcW w:w="4124" w:type="pct"/>
            <w:gridSpan w:val="7"/>
            <w:tcBorders>
              <w:bottom w:val="dotted" w:sz="4" w:space="0" w:color="auto"/>
            </w:tcBorders>
            <w:vAlign w:val="center"/>
          </w:tcPr>
          <w:p w14:paraId="650ECC81" w14:textId="77777777" w:rsidR="00661536" w:rsidRPr="0059187C" w:rsidRDefault="00661536" w:rsidP="00512940">
            <w:pPr>
              <w:pStyle w:val="a3"/>
              <w:spacing w:line="240" w:lineRule="auto"/>
              <w:ind w:firstLineChars="200" w:firstLine="386"/>
              <w:jc w:val="left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 xml:space="preserve">　　　　年　　　　月　　　　日</w:t>
            </w:r>
          </w:p>
        </w:tc>
      </w:tr>
      <w:tr w:rsidR="009C374D" w:rsidRPr="0059187C" w14:paraId="3BA9D60B" w14:textId="77777777" w:rsidTr="009C374D">
        <w:trPr>
          <w:trHeight w:val="413"/>
        </w:trPr>
        <w:tc>
          <w:tcPr>
            <w:tcW w:w="876" w:type="pct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14:paraId="3B7B4CCA" w14:textId="77777777" w:rsidR="009C374D" w:rsidRPr="0059187C" w:rsidRDefault="009C374D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  <w:r w:rsidRPr="00661536">
              <w:rPr>
                <w:rFonts w:ascii="ＭＳ 明朝" w:hAnsiTheme="minorEastAsia" w:hint="eastAsia"/>
                <w:spacing w:val="105"/>
                <w:fitText w:val="1470" w:id="-2055476479"/>
              </w:rPr>
              <w:t>フリガ</w:t>
            </w:r>
            <w:r w:rsidRPr="00661536">
              <w:rPr>
                <w:rFonts w:ascii="ＭＳ 明朝" w:hAnsiTheme="minorEastAsia" w:hint="eastAsia"/>
                <w:spacing w:val="0"/>
                <w:fitText w:val="1470" w:id="-2055476479"/>
              </w:rPr>
              <w:t>ナ</w:t>
            </w:r>
          </w:p>
        </w:tc>
        <w:tc>
          <w:tcPr>
            <w:tcW w:w="4124" w:type="pct"/>
            <w:gridSpan w:val="7"/>
            <w:tcBorders>
              <w:top w:val="single" w:sz="4" w:space="0" w:color="auto"/>
              <w:left w:val="single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4CF705E4" w14:textId="77777777" w:rsidR="009C374D" w:rsidRPr="0059187C" w:rsidRDefault="009C374D" w:rsidP="009C374D">
            <w:pPr>
              <w:pStyle w:val="a3"/>
              <w:spacing w:line="276" w:lineRule="auto"/>
              <w:rPr>
                <w:rFonts w:ascii="ＭＳ 明朝" w:hAnsiTheme="minorEastAsia"/>
                <w:spacing w:val="0"/>
              </w:rPr>
            </w:pPr>
          </w:p>
        </w:tc>
      </w:tr>
      <w:tr w:rsidR="009C374D" w:rsidRPr="0059187C" w14:paraId="3E495A7F" w14:textId="77777777" w:rsidTr="009C374D">
        <w:trPr>
          <w:trHeight w:val="700"/>
        </w:trPr>
        <w:tc>
          <w:tcPr>
            <w:tcW w:w="876" w:type="pct"/>
            <w:tcBorders>
              <w:top w:val="dott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853225" w14:textId="77777777" w:rsidR="009C374D" w:rsidRPr="0059187C" w:rsidRDefault="009C374D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661536">
              <w:rPr>
                <w:rFonts w:ascii="ＭＳ 明朝" w:hAnsiTheme="minorEastAsia" w:hint="eastAsia"/>
                <w:spacing w:val="525"/>
                <w:fitText w:val="1470" w:id="-2055476478"/>
              </w:rPr>
              <w:t>氏</w:t>
            </w:r>
            <w:r w:rsidRPr="00661536">
              <w:rPr>
                <w:rFonts w:ascii="ＭＳ 明朝" w:hAnsiTheme="minorEastAsia" w:hint="eastAsia"/>
                <w:spacing w:val="0"/>
                <w:fitText w:val="1470" w:id="-2055476478"/>
              </w:rPr>
              <w:t>名</w:t>
            </w:r>
          </w:p>
        </w:tc>
        <w:tc>
          <w:tcPr>
            <w:tcW w:w="4124" w:type="pct"/>
            <w:gridSpan w:val="7"/>
            <w:tcBorders>
              <w:top w:val="dotted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EFD80F7" w14:textId="77777777" w:rsidR="009C374D" w:rsidRPr="0059187C" w:rsidRDefault="009C374D" w:rsidP="009C374D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</w:tr>
      <w:tr w:rsidR="00661536" w:rsidRPr="0059187C" w14:paraId="4ED34723" w14:textId="77777777" w:rsidTr="00207324">
        <w:trPr>
          <w:trHeight w:val="526"/>
        </w:trPr>
        <w:tc>
          <w:tcPr>
            <w:tcW w:w="876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1F21A104" w14:textId="77777777" w:rsidR="00661536" w:rsidRPr="0059187C" w:rsidRDefault="00661536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  <w:r w:rsidRPr="00661536">
              <w:rPr>
                <w:rFonts w:ascii="ＭＳ 明朝" w:hAnsiTheme="minorEastAsia" w:hint="eastAsia"/>
                <w:spacing w:val="105"/>
                <w:fitText w:val="1470" w:id="-2055476477"/>
              </w:rPr>
              <w:t>生年月</w:t>
            </w:r>
            <w:r w:rsidRPr="00661536">
              <w:rPr>
                <w:rFonts w:ascii="ＭＳ 明朝" w:hAnsiTheme="minorEastAsia" w:hint="eastAsia"/>
                <w:spacing w:val="0"/>
                <w:fitText w:val="1470" w:id="-2055476477"/>
              </w:rPr>
              <w:t>日</w:t>
            </w:r>
          </w:p>
        </w:tc>
        <w:tc>
          <w:tcPr>
            <w:tcW w:w="4124" w:type="pct"/>
            <w:gridSpan w:val="7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682AD8FD" w14:textId="77777777" w:rsidR="00661536" w:rsidRPr="0059187C" w:rsidRDefault="00661536" w:rsidP="00512940">
            <w:pPr>
              <w:pStyle w:val="a3"/>
              <w:spacing w:line="240" w:lineRule="auto"/>
              <w:ind w:firstLineChars="100" w:firstLine="193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Ｓ・Ｈ　　　　　　年　　　月　　　日　生　（　　　　歳）</w:t>
            </w:r>
          </w:p>
        </w:tc>
      </w:tr>
      <w:tr w:rsidR="00661536" w:rsidRPr="0059187C" w14:paraId="32030078" w14:textId="77777777" w:rsidTr="00207324">
        <w:trPr>
          <w:trHeight w:val="940"/>
        </w:trPr>
        <w:tc>
          <w:tcPr>
            <w:tcW w:w="876" w:type="pct"/>
            <w:vMerge w:val="restart"/>
            <w:vAlign w:val="center"/>
          </w:tcPr>
          <w:p w14:paraId="1A5CF2C4" w14:textId="77777777" w:rsidR="00661536" w:rsidRPr="0059187C" w:rsidRDefault="00661536" w:rsidP="00512940">
            <w:pPr>
              <w:pStyle w:val="a3"/>
              <w:spacing w:line="240" w:lineRule="auto"/>
              <w:jc w:val="left"/>
              <w:rPr>
                <w:rFonts w:ascii="ＭＳ 明朝" w:hAnsiTheme="minorEastAsia"/>
                <w:spacing w:val="0"/>
              </w:rPr>
            </w:pPr>
            <w:r w:rsidRPr="00661536">
              <w:rPr>
                <w:rFonts w:ascii="ＭＳ 明朝" w:hAnsiTheme="minorEastAsia" w:hint="eastAsia"/>
                <w:spacing w:val="210"/>
                <w:fitText w:val="1470" w:id="-2055476476"/>
              </w:rPr>
              <w:t>連絡</w:t>
            </w:r>
            <w:r w:rsidRPr="00661536">
              <w:rPr>
                <w:rFonts w:ascii="ＭＳ 明朝" w:hAnsiTheme="minorEastAsia" w:hint="eastAsia"/>
                <w:spacing w:val="0"/>
                <w:fitText w:val="1470" w:id="-2055476476"/>
              </w:rPr>
              <w:t>先</w:t>
            </w:r>
          </w:p>
        </w:tc>
        <w:tc>
          <w:tcPr>
            <w:tcW w:w="558" w:type="pct"/>
            <w:gridSpan w:val="2"/>
            <w:vAlign w:val="center"/>
          </w:tcPr>
          <w:p w14:paraId="7ADA1600" w14:textId="77777777" w:rsidR="00661536" w:rsidRPr="0059187C" w:rsidRDefault="00661536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661536">
              <w:rPr>
                <w:rFonts w:ascii="ＭＳ 明朝" w:hAnsiTheme="minorEastAsia" w:hint="eastAsia"/>
                <w:spacing w:val="52"/>
                <w:fitText w:val="840" w:id="-2055476475"/>
              </w:rPr>
              <w:t>会社</w:t>
            </w:r>
            <w:r w:rsidRPr="00661536">
              <w:rPr>
                <w:rFonts w:ascii="ＭＳ 明朝" w:hAnsiTheme="minorEastAsia" w:hint="eastAsia"/>
                <w:spacing w:val="1"/>
                <w:fitText w:val="840" w:id="-2055476475"/>
              </w:rPr>
              <w:t>名</w:t>
            </w:r>
          </w:p>
        </w:tc>
        <w:tc>
          <w:tcPr>
            <w:tcW w:w="1518" w:type="pct"/>
            <w:vAlign w:val="center"/>
          </w:tcPr>
          <w:p w14:paraId="1B8B052C" w14:textId="77777777" w:rsidR="00661536" w:rsidRPr="0059187C" w:rsidRDefault="00661536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  <w:tc>
          <w:tcPr>
            <w:tcW w:w="445" w:type="pct"/>
            <w:gridSpan w:val="2"/>
            <w:vAlign w:val="center"/>
          </w:tcPr>
          <w:p w14:paraId="3F523689" w14:textId="77777777" w:rsidR="00661536" w:rsidRPr="0059187C" w:rsidRDefault="00661536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所属</w:t>
            </w:r>
          </w:p>
          <w:p w14:paraId="5002FF88" w14:textId="77777777" w:rsidR="00661536" w:rsidRPr="0059187C" w:rsidRDefault="00661536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役職</w:t>
            </w:r>
          </w:p>
        </w:tc>
        <w:tc>
          <w:tcPr>
            <w:tcW w:w="1603" w:type="pct"/>
            <w:gridSpan w:val="2"/>
            <w:vAlign w:val="center"/>
          </w:tcPr>
          <w:p w14:paraId="1E11F57A" w14:textId="77777777" w:rsidR="00661536" w:rsidRPr="0059187C" w:rsidRDefault="00661536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</w:tr>
      <w:tr w:rsidR="00661536" w:rsidRPr="0059187C" w14:paraId="5600B348" w14:textId="77777777" w:rsidTr="00207324">
        <w:trPr>
          <w:trHeight w:val="1033"/>
        </w:trPr>
        <w:tc>
          <w:tcPr>
            <w:tcW w:w="876" w:type="pct"/>
            <w:vMerge/>
          </w:tcPr>
          <w:p w14:paraId="3835C972" w14:textId="77777777" w:rsidR="00661536" w:rsidRPr="0059187C" w:rsidRDefault="00661536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  <w:tc>
          <w:tcPr>
            <w:tcW w:w="558" w:type="pct"/>
            <w:gridSpan w:val="2"/>
            <w:vAlign w:val="center"/>
          </w:tcPr>
          <w:p w14:paraId="027DE9B1" w14:textId="77777777" w:rsidR="00661536" w:rsidRPr="0059187C" w:rsidRDefault="00661536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  <w:r w:rsidRPr="009C374D">
              <w:rPr>
                <w:rFonts w:ascii="ＭＳ 明朝" w:hAnsiTheme="minorEastAsia" w:hint="eastAsia"/>
                <w:spacing w:val="0"/>
                <w:w w:val="91"/>
                <w:fitText w:val="772" w:id="-1533763840"/>
              </w:rPr>
              <w:t>会社住</w:t>
            </w:r>
            <w:r w:rsidRPr="009C374D">
              <w:rPr>
                <w:rFonts w:ascii="ＭＳ 明朝" w:hAnsiTheme="minorEastAsia" w:hint="eastAsia"/>
                <w:spacing w:val="5"/>
                <w:w w:val="91"/>
                <w:fitText w:val="772" w:id="-1533763840"/>
              </w:rPr>
              <w:t>所</w:t>
            </w:r>
          </w:p>
        </w:tc>
        <w:tc>
          <w:tcPr>
            <w:tcW w:w="3566" w:type="pct"/>
            <w:gridSpan w:val="5"/>
          </w:tcPr>
          <w:p w14:paraId="337AE585" w14:textId="77777777" w:rsidR="00661536" w:rsidRPr="0059187C" w:rsidRDefault="00661536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〒</w:t>
            </w:r>
          </w:p>
          <w:p w14:paraId="0CC3FE55" w14:textId="77777777" w:rsidR="00661536" w:rsidRPr="0059187C" w:rsidRDefault="00661536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</w:tr>
      <w:tr w:rsidR="00661536" w:rsidRPr="0059187C" w14:paraId="221C6DF2" w14:textId="77777777" w:rsidTr="00207324">
        <w:trPr>
          <w:trHeight w:val="755"/>
        </w:trPr>
        <w:tc>
          <w:tcPr>
            <w:tcW w:w="876" w:type="pct"/>
            <w:vMerge/>
          </w:tcPr>
          <w:p w14:paraId="73EAB808" w14:textId="77777777" w:rsidR="00661536" w:rsidRPr="0059187C" w:rsidRDefault="00661536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  <w:tc>
          <w:tcPr>
            <w:tcW w:w="558" w:type="pct"/>
            <w:gridSpan w:val="2"/>
            <w:vAlign w:val="center"/>
          </w:tcPr>
          <w:p w14:paraId="0EA2F3CF" w14:textId="77777777" w:rsidR="00661536" w:rsidRPr="0059187C" w:rsidRDefault="00661536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会　社</w:t>
            </w:r>
          </w:p>
          <w:p w14:paraId="1C700B11" w14:textId="77777777" w:rsidR="00661536" w:rsidRPr="0059187C" w:rsidRDefault="00661536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電　話</w:t>
            </w:r>
          </w:p>
        </w:tc>
        <w:tc>
          <w:tcPr>
            <w:tcW w:w="1518" w:type="pct"/>
            <w:vAlign w:val="center"/>
          </w:tcPr>
          <w:p w14:paraId="11654DDD" w14:textId="77777777" w:rsidR="00661536" w:rsidRPr="0059187C" w:rsidRDefault="00661536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  <w:tc>
          <w:tcPr>
            <w:tcW w:w="445" w:type="pct"/>
            <w:gridSpan w:val="2"/>
            <w:vAlign w:val="center"/>
          </w:tcPr>
          <w:p w14:paraId="7668E415" w14:textId="77777777" w:rsidR="00661536" w:rsidRPr="0059187C" w:rsidRDefault="00661536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会　社</w:t>
            </w:r>
          </w:p>
          <w:p w14:paraId="310300CD" w14:textId="77777777" w:rsidR="00661536" w:rsidRPr="0059187C" w:rsidRDefault="00661536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ＦＡＸ</w:t>
            </w:r>
          </w:p>
        </w:tc>
        <w:tc>
          <w:tcPr>
            <w:tcW w:w="1603" w:type="pct"/>
            <w:gridSpan w:val="2"/>
            <w:vAlign w:val="center"/>
          </w:tcPr>
          <w:p w14:paraId="5B428606" w14:textId="77777777" w:rsidR="00661536" w:rsidRPr="0059187C" w:rsidRDefault="00661536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</w:tr>
      <w:tr w:rsidR="00661536" w:rsidRPr="0059187C" w14:paraId="167938BB" w14:textId="77777777" w:rsidTr="00207324">
        <w:trPr>
          <w:trHeight w:val="518"/>
        </w:trPr>
        <w:tc>
          <w:tcPr>
            <w:tcW w:w="876" w:type="pct"/>
            <w:vMerge/>
          </w:tcPr>
          <w:p w14:paraId="37B2A79E" w14:textId="77777777" w:rsidR="00661536" w:rsidRPr="0059187C" w:rsidRDefault="00661536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  <w:tc>
          <w:tcPr>
            <w:tcW w:w="558" w:type="pct"/>
            <w:gridSpan w:val="2"/>
            <w:vAlign w:val="center"/>
          </w:tcPr>
          <w:p w14:paraId="5BD535E8" w14:textId="77777777" w:rsidR="00661536" w:rsidRPr="0059187C" w:rsidRDefault="00661536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  <w:w w:val="80"/>
                <w:sz w:val="16"/>
              </w:rPr>
            </w:pPr>
            <w:r w:rsidRPr="0059187C">
              <w:rPr>
                <w:rFonts w:ascii="ＭＳ 明朝" w:hAnsiTheme="minorEastAsia" w:hint="eastAsia"/>
                <w:spacing w:val="0"/>
                <w:sz w:val="16"/>
              </w:rPr>
              <w:t>※１</w:t>
            </w:r>
          </w:p>
          <w:p w14:paraId="1D81F97F" w14:textId="77777777" w:rsidR="00661536" w:rsidRPr="0059187C" w:rsidRDefault="00661536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  <w:r w:rsidRPr="00661536">
              <w:rPr>
                <w:rFonts w:ascii="ＭＳ 明朝" w:hAnsiTheme="minorEastAsia" w:hint="eastAsia"/>
                <w:spacing w:val="40"/>
                <w:fitText w:val="835" w:id="-2055476474"/>
              </w:rPr>
              <w:t>E-mai</w:t>
            </w:r>
            <w:r w:rsidRPr="00661536">
              <w:rPr>
                <w:rFonts w:ascii="ＭＳ 明朝" w:hAnsiTheme="minorEastAsia" w:hint="eastAsia"/>
                <w:spacing w:val="5"/>
                <w:fitText w:val="835" w:id="-2055476474"/>
              </w:rPr>
              <w:t>l</w:t>
            </w:r>
          </w:p>
        </w:tc>
        <w:tc>
          <w:tcPr>
            <w:tcW w:w="3566" w:type="pct"/>
            <w:gridSpan w:val="5"/>
            <w:vAlign w:val="center"/>
          </w:tcPr>
          <w:p w14:paraId="1E4D4C6A" w14:textId="77777777" w:rsidR="00661536" w:rsidRPr="0059187C" w:rsidRDefault="00661536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</w:tr>
      <w:tr w:rsidR="00661536" w:rsidRPr="0059187C" w14:paraId="158590A0" w14:textId="77777777" w:rsidTr="00207324">
        <w:trPr>
          <w:trHeight w:val="1256"/>
        </w:trPr>
        <w:tc>
          <w:tcPr>
            <w:tcW w:w="876" w:type="pct"/>
            <w:vMerge/>
          </w:tcPr>
          <w:p w14:paraId="43821694" w14:textId="77777777" w:rsidR="00661536" w:rsidRPr="0059187C" w:rsidRDefault="00661536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  <w:tc>
          <w:tcPr>
            <w:tcW w:w="558" w:type="pct"/>
            <w:gridSpan w:val="2"/>
            <w:vAlign w:val="center"/>
          </w:tcPr>
          <w:p w14:paraId="70A911E4" w14:textId="77777777" w:rsidR="00661536" w:rsidRPr="0059187C" w:rsidRDefault="00661536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9C374D">
              <w:rPr>
                <w:rFonts w:ascii="ＭＳ 明朝" w:hAnsiTheme="minorEastAsia" w:hint="eastAsia"/>
                <w:spacing w:val="0"/>
                <w:w w:val="91"/>
                <w:fitText w:val="772" w:id="-1533763839"/>
              </w:rPr>
              <w:t>自宅住</w:t>
            </w:r>
            <w:r w:rsidRPr="009C374D">
              <w:rPr>
                <w:rFonts w:ascii="ＭＳ 明朝" w:hAnsiTheme="minorEastAsia" w:hint="eastAsia"/>
                <w:spacing w:val="5"/>
                <w:w w:val="91"/>
                <w:fitText w:val="772" w:id="-1533763839"/>
              </w:rPr>
              <w:t>所</w:t>
            </w:r>
          </w:p>
        </w:tc>
        <w:tc>
          <w:tcPr>
            <w:tcW w:w="3566" w:type="pct"/>
            <w:gridSpan w:val="5"/>
          </w:tcPr>
          <w:p w14:paraId="212047C6" w14:textId="77777777" w:rsidR="00661536" w:rsidRPr="0059187C" w:rsidRDefault="00661536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〒</w:t>
            </w:r>
          </w:p>
          <w:p w14:paraId="6E6E38CA" w14:textId="77777777" w:rsidR="00661536" w:rsidRPr="0059187C" w:rsidRDefault="00661536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</w:tr>
      <w:tr w:rsidR="00661536" w:rsidRPr="0059187C" w14:paraId="46877E95" w14:textId="77777777" w:rsidTr="00207324">
        <w:trPr>
          <w:trHeight w:val="731"/>
        </w:trPr>
        <w:tc>
          <w:tcPr>
            <w:tcW w:w="876" w:type="pct"/>
            <w:vMerge/>
          </w:tcPr>
          <w:p w14:paraId="400A0BB0" w14:textId="77777777" w:rsidR="00661536" w:rsidRPr="0059187C" w:rsidRDefault="00661536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  <w:tc>
          <w:tcPr>
            <w:tcW w:w="213" w:type="pct"/>
            <w:vMerge w:val="restart"/>
            <w:vAlign w:val="center"/>
          </w:tcPr>
          <w:p w14:paraId="5C6F364D" w14:textId="77777777" w:rsidR="00661536" w:rsidRPr="0059187C" w:rsidRDefault="00661536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電話</w:t>
            </w:r>
          </w:p>
        </w:tc>
        <w:tc>
          <w:tcPr>
            <w:tcW w:w="345" w:type="pct"/>
            <w:vAlign w:val="center"/>
          </w:tcPr>
          <w:p w14:paraId="3183203C" w14:textId="77777777" w:rsidR="00661536" w:rsidRPr="0059187C" w:rsidRDefault="00661536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自宅</w:t>
            </w:r>
          </w:p>
        </w:tc>
        <w:tc>
          <w:tcPr>
            <w:tcW w:w="1527" w:type="pct"/>
            <w:gridSpan w:val="2"/>
            <w:tcBorders>
              <w:right w:val="single" w:sz="4" w:space="0" w:color="auto"/>
            </w:tcBorders>
            <w:vAlign w:val="center"/>
          </w:tcPr>
          <w:p w14:paraId="0E7865BB" w14:textId="77777777" w:rsidR="00661536" w:rsidRPr="0059187C" w:rsidRDefault="00661536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  <w:tc>
          <w:tcPr>
            <w:tcW w:w="485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BE378CC" w14:textId="77777777" w:rsidR="00661536" w:rsidRPr="0059187C" w:rsidRDefault="00661536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自宅</w:t>
            </w:r>
          </w:p>
          <w:p w14:paraId="209DF6FD" w14:textId="77777777" w:rsidR="00661536" w:rsidRPr="0059187C" w:rsidRDefault="00661536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ＦＡＸ</w:t>
            </w:r>
          </w:p>
        </w:tc>
        <w:tc>
          <w:tcPr>
            <w:tcW w:w="1554" w:type="pct"/>
            <w:tcBorders>
              <w:left w:val="single" w:sz="4" w:space="0" w:color="auto"/>
            </w:tcBorders>
            <w:vAlign w:val="center"/>
          </w:tcPr>
          <w:p w14:paraId="67190952" w14:textId="77777777" w:rsidR="00661536" w:rsidRPr="0059187C" w:rsidRDefault="00661536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</w:tr>
      <w:tr w:rsidR="00661536" w:rsidRPr="0059187C" w14:paraId="7506A1A4" w14:textId="77777777" w:rsidTr="00207324">
        <w:trPr>
          <w:trHeight w:val="699"/>
        </w:trPr>
        <w:tc>
          <w:tcPr>
            <w:tcW w:w="876" w:type="pct"/>
            <w:vMerge/>
          </w:tcPr>
          <w:p w14:paraId="570FF444" w14:textId="77777777" w:rsidR="00661536" w:rsidRPr="0059187C" w:rsidRDefault="00661536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  <w:tc>
          <w:tcPr>
            <w:tcW w:w="213" w:type="pct"/>
            <w:vMerge/>
            <w:vAlign w:val="center"/>
          </w:tcPr>
          <w:p w14:paraId="1A1AC240" w14:textId="77777777" w:rsidR="00661536" w:rsidRPr="0059187C" w:rsidRDefault="00661536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</w:p>
        </w:tc>
        <w:tc>
          <w:tcPr>
            <w:tcW w:w="345" w:type="pct"/>
            <w:vAlign w:val="center"/>
          </w:tcPr>
          <w:p w14:paraId="0F9ADA29" w14:textId="77777777" w:rsidR="00661536" w:rsidRPr="0059187C" w:rsidRDefault="00661536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携帯</w:t>
            </w:r>
          </w:p>
        </w:tc>
        <w:tc>
          <w:tcPr>
            <w:tcW w:w="3566" w:type="pct"/>
            <w:gridSpan w:val="5"/>
            <w:vAlign w:val="center"/>
          </w:tcPr>
          <w:p w14:paraId="42B00041" w14:textId="77777777" w:rsidR="00661536" w:rsidRPr="0059187C" w:rsidRDefault="00661536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</w:tr>
      <w:tr w:rsidR="00207324" w:rsidRPr="0059187C" w14:paraId="4369B429" w14:textId="77777777" w:rsidTr="00207324">
        <w:trPr>
          <w:trHeight w:val="699"/>
        </w:trPr>
        <w:tc>
          <w:tcPr>
            <w:tcW w:w="876" w:type="pct"/>
            <w:vAlign w:val="center"/>
          </w:tcPr>
          <w:p w14:paraId="6BB7CCC1" w14:textId="05AC0FAF" w:rsidR="00207324" w:rsidRPr="0059187C" w:rsidRDefault="00207324" w:rsidP="00207324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  <w:r>
              <w:rPr>
                <w:rFonts w:ascii="ＭＳ 明朝" w:hAnsiTheme="minorEastAsia" w:hint="eastAsia"/>
                <w:spacing w:val="0"/>
              </w:rPr>
              <w:t>接続機器の確認</w:t>
            </w:r>
          </w:p>
        </w:tc>
        <w:tc>
          <w:tcPr>
            <w:tcW w:w="558" w:type="pct"/>
            <w:gridSpan w:val="2"/>
            <w:vAlign w:val="center"/>
          </w:tcPr>
          <w:p w14:paraId="279247DA" w14:textId="38D82757" w:rsidR="00207324" w:rsidRPr="0059187C" w:rsidRDefault="00207324" w:rsidP="00F60E63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>
              <w:rPr>
                <w:rFonts w:ascii="ＭＳ 明朝" w:hAnsiTheme="minorEastAsia" w:hint="eastAsia"/>
                <w:spacing w:val="0"/>
              </w:rPr>
              <w:t>所有するものに○</w:t>
            </w:r>
          </w:p>
        </w:tc>
        <w:tc>
          <w:tcPr>
            <w:tcW w:w="3566" w:type="pct"/>
            <w:gridSpan w:val="5"/>
            <w:vAlign w:val="center"/>
          </w:tcPr>
          <w:p w14:paraId="31DB416D" w14:textId="094292C4" w:rsidR="00207324" w:rsidRPr="00207324" w:rsidRDefault="00207324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  <w:r w:rsidRPr="00207324">
              <w:rPr>
                <w:rFonts w:ascii="ＭＳ 明朝" w:hAnsiTheme="minorEastAsia" w:hint="eastAsia"/>
              </w:rPr>
              <w:t>パソコン・Webカメラ・ヘッドセット・マイク・ヘッドホン</w:t>
            </w:r>
          </w:p>
        </w:tc>
      </w:tr>
    </w:tbl>
    <w:p w14:paraId="1E5E7BE3" w14:textId="77777777" w:rsidR="000C7074" w:rsidRDefault="00661536" w:rsidP="00661536">
      <w:pPr>
        <w:rPr>
          <w:rFonts w:ascii="ＭＳ 明朝" w:hAnsiTheme="minorEastAsia"/>
          <w:color w:val="000000" w:themeColor="text1"/>
          <w:szCs w:val="21"/>
        </w:rPr>
      </w:pPr>
      <w:r w:rsidRPr="0059187C">
        <w:rPr>
          <w:rFonts w:ascii="ＭＳ 明朝" w:hAnsiTheme="minorEastAsia" w:hint="eastAsia"/>
          <w:color w:val="000000" w:themeColor="text1"/>
          <w:szCs w:val="21"/>
        </w:rPr>
        <w:t xml:space="preserve">※１　</w:t>
      </w:r>
      <w:r>
        <w:rPr>
          <w:rFonts w:ascii="ＭＳ 明朝" w:hAnsiTheme="minorEastAsia" w:hint="eastAsia"/>
          <w:color w:val="000000" w:themeColor="text1"/>
          <w:szCs w:val="21"/>
        </w:rPr>
        <w:t>Web講義案内を受信できるメールアドレス、</w:t>
      </w:r>
      <w:r w:rsidRPr="0059187C">
        <w:rPr>
          <w:rFonts w:ascii="ＭＳ 明朝" w:hAnsiTheme="minorEastAsia" w:hint="eastAsia"/>
          <w:color w:val="000000" w:themeColor="text1"/>
          <w:szCs w:val="21"/>
        </w:rPr>
        <w:t>Word、Excel等の添付ファイルを受信できるメールアドレスをご記入ください。</w:t>
      </w:r>
    </w:p>
    <w:p w14:paraId="48599CD6" w14:textId="77777777" w:rsidR="000C7074" w:rsidRDefault="000C7074" w:rsidP="00661536">
      <w:pPr>
        <w:rPr>
          <w:rFonts w:ascii="ＭＳ 明朝" w:hAnsiTheme="minorEastAsia"/>
          <w:color w:val="000000" w:themeColor="text1"/>
          <w:szCs w:val="21"/>
        </w:rPr>
      </w:pPr>
    </w:p>
    <w:p w14:paraId="30E28AC5" w14:textId="77777777" w:rsidR="000C7074" w:rsidRPr="000C7074" w:rsidRDefault="000C7074" w:rsidP="000C7074">
      <w:pPr>
        <w:rPr>
          <w:rFonts w:ascii="ＭＳ 明朝" w:hAnsiTheme="minorEastAsia"/>
          <w:color w:val="000000" w:themeColor="text1"/>
          <w:szCs w:val="21"/>
        </w:rPr>
      </w:pPr>
      <w:r w:rsidRPr="000C7074">
        <w:rPr>
          <w:rFonts w:ascii="ＭＳ 明朝" w:hAnsiTheme="minorEastAsia" w:hint="eastAsia"/>
          <w:color w:val="000000" w:themeColor="text1"/>
          <w:szCs w:val="21"/>
        </w:rPr>
        <w:t>※個人情報の取扱いについて、次の事項に同意いただける場合□にレ点をご記入ください。</w:t>
      </w:r>
    </w:p>
    <w:p w14:paraId="15D34190" w14:textId="77777777" w:rsidR="000C7074" w:rsidRDefault="002166DE" w:rsidP="000C7074">
      <w:pPr>
        <w:rPr>
          <w:rFonts w:ascii="ＭＳ 明朝" w:hAnsiTheme="minorEastAsia"/>
          <w:color w:val="000000" w:themeColor="text1"/>
          <w:szCs w:val="21"/>
        </w:rPr>
      </w:pPr>
      <w:sdt>
        <w:sdtPr>
          <w:rPr>
            <w:rFonts w:ascii="ＭＳ 明朝" w:hAnsiTheme="minorEastAsia" w:hint="eastAsia"/>
            <w:color w:val="000000" w:themeColor="text1"/>
            <w:szCs w:val="21"/>
          </w:rPr>
          <w:id w:val="472099303"/>
          <w14:checkbox>
            <w14:checked w14:val="1"/>
            <w14:checkedState w14:val="006F" w14:font="Wingdings"/>
            <w14:uncheckedState w14:val="00FE" w14:font="Wingdings"/>
          </w14:checkbox>
        </w:sdtPr>
        <w:sdtEndPr/>
        <w:sdtContent>
          <w:r w:rsidR="000C7074" w:rsidRPr="000C7074">
            <w:rPr>
              <w:rFonts w:ascii="ＭＳ 明朝" w:hAnsiTheme="minorEastAsia" w:hint="eastAsia"/>
              <w:color w:val="000000" w:themeColor="text1"/>
              <w:szCs w:val="21"/>
            </w:rPr>
            <w:sym w:font="Wingdings" w:char="F06F"/>
          </w:r>
        </w:sdtContent>
      </w:sdt>
      <w:r w:rsidR="000C7074" w:rsidRPr="000C7074">
        <w:rPr>
          <w:rFonts w:ascii="ＭＳ 明朝" w:hAnsiTheme="minorEastAsia" w:hint="eastAsia"/>
          <w:color w:val="000000" w:themeColor="text1"/>
          <w:szCs w:val="21"/>
        </w:rPr>
        <w:t>講師に所属機関及び氏名を提供することに同意します。</w:t>
      </w:r>
    </w:p>
    <w:p w14:paraId="38D12C6C" w14:textId="58E1BF8A" w:rsidR="00661536" w:rsidRDefault="002166DE" w:rsidP="000C7074">
      <w:pPr>
        <w:rPr>
          <w:rFonts w:ascii="ＭＳ 明朝" w:hAnsiTheme="minorEastAsia"/>
          <w:color w:val="000000" w:themeColor="text1"/>
          <w:szCs w:val="21"/>
        </w:rPr>
      </w:pPr>
      <w:sdt>
        <w:sdtPr>
          <w:rPr>
            <w:rFonts w:ascii="ＭＳ 明朝" w:hAnsiTheme="minorEastAsia" w:hint="eastAsia"/>
            <w:color w:val="000000" w:themeColor="text1"/>
            <w:szCs w:val="21"/>
          </w:rPr>
          <w:id w:val="653646246"/>
          <w14:checkbox>
            <w14:checked w14:val="1"/>
            <w14:checkedState w14:val="006F" w14:font="Wingdings"/>
            <w14:uncheckedState w14:val="00FE" w14:font="Wingdings"/>
          </w14:checkbox>
        </w:sdtPr>
        <w:sdtEndPr/>
        <w:sdtContent>
          <w:r w:rsidR="000C7074" w:rsidRPr="000C7074">
            <w:rPr>
              <w:rFonts w:ascii="ＭＳ 明朝" w:hAnsiTheme="minorEastAsia" w:hint="eastAsia"/>
              <w:color w:val="000000" w:themeColor="text1"/>
              <w:szCs w:val="21"/>
            </w:rPr>
            <w:sym w:font="Wingdings" w:char="F06F"/>
          </w:r>
        </w:sdtContent>
      </w:sdt>
      <w:r w:rsidR="000C7074" w:rsidRPr="000C7074">
        <w:rPr>
          <w:rFonts w:ascii="ＭＳ 明朝" w:hAnsiTheme="minorEastAsia" w:hint="eastAsia"/>
          <w:color w:val="000000" w:themeColor="text1"/>
          <w:szCs w:val="21"/>
        </w:rPr>
        <w:t xml:space="preserve">受講生に所属機関及び氏名を提供することに同意します。　</w:t>
      </w:r>
    </w:p>
    <w:sectPr w:rsidR="00661536" w:rsidSect="009C1747">
      <w:headerReference w:type="default" r:id="rId8"/>
      <w:type w:val="continuous"/>
      <w:pgSz w:w="11906" w:h="16838" w:code="9"/>
      <w:pgMar w:top="1134" w:right="1134" w:bottom="851" w:left="1134" w:header="851" w:footer="992" w:gutter="0"/>
      <w:cols w:space="720"/>
      <w:titlePg/>
      <w:docGrid w:type="linesAndChars" w:linePitch="309" w:charSpace="-353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43D246" w14:textId="77777777" w:rsidR="00AC4B68" w:rsidRDefault="00AC4B68">
      <w:r>
        <w:separator/>
      </w:r>
    </w:p>
  </w:endnote>
  <w:endnote w:type="continuationSeparator" w:id="0">
    <w:p w14:paraId="4094C7F0" w14:textId="77777777" w:rsidR="00AC4B68" w:rsidRDefault="00AC4B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87C8C7" w14:textId="77777777" w:rsidR="00AC4B68" w:rsidRDefault="00AC4B68">
      <w:r>
        <w:separator/>
      </w:r>
    </w:p>
  </w:footnote>
  <w:footnote w:type="continuationSeparator" w:id="0">
    <w:p w14:paraId="609816F2" w14:textId="77777777" w:rsidR="00AC4B68" w:rsidRDefault="00AC4B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127C36" w14:textId="77777777" w:rsidR="00A34421" w:rsidRDefault="00A34421">
    <w:pPr>
      <w:pStyle w:val="a5"/>
      <w:jc w:val="right"/>
      <w:rPr>
        <w:bdr w:val="single" w:sz="4" w:space="0" w:color="auto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D3B1C"/>
    <w:multiLevelType w:val="hybridMultilevel"/>
    <w:tmpl w:val="C3D6A0EA"/>
    <w:lvl w:ilvl="0" w:tplc="F4422506">
      <w:start w:val="1"/>
      <w:numFmt w:val="decimalFullWidth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28FE4BD1"/>
    <w:multiLevelType w:val="hybridMultilevel"/>
    <w:tmpl w:val="C25AB336"/>
    <w:lvl w:ilvl="0" w:tplc="5CA80DFC">
      <w:start w:val="2"/>
      <w:numFmt w:val="decimalFullWidth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2A774F40"/>
    <w:multiLevelType w:val="hybridMultilevel"/>
    <w:tmpl w:val="089EE8DC"/>
    <w:lvl w:ilvl="0" w:tplc="8F3C859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5FD82E00"/>
    <w:multiLevelType w:val="hybridMultilevel"/>
    <w:tmpl w:val="806E5BC2"/>
    <w:lvl w:ilvl="0" w:tplc="8F9CCEFE">
      <w:start w:val="1"/>
      <w:numFmt w:val="decimalFullWidth"/>
      <w:lvlText w:val="%1．"/>
      <w:lvlJc w:val="left"/>
      <w:pPr>
        <w:ind w:left="480" w:hanging="4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66564386"/>
    <w:multiLevelType w:val="hybridMultilevel"/>
    <w:tmpl w:val="DDB60D2C"/>
    <w:lvl w:ilvl="0" w:tplc="BFF6E500">
      <w:numFmt w:val="bullet"/>
      <w:lvlText w:val="※"/>
      <w:lvlJc w:val="left"/>
      <w:pPr>
        <w:tabs>
          <w:tab w:val="num" w:pos="570"/>
        </w:tabs>
        <w:ind w:left="57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050"/>
        </w:tabs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abstractNum w:abstractNumId="5" w15:restartNumberingAfterBreak="0">
    <w:nsid w:val="7192473C"/>
    <w:multiLevelType w:val="hybridMultilevel"/>
    <w:tmpl w:val="EA602526"/>
    <w:lvl w:ilvl="0" w:tplc="7F2C621A">
      <w:start w:val="1"/>
      <w:numFmt w:val="decimalFullWidth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782A3356"/>
    <w:multiLevelType w:val="hybridMultilevel"/>
    <w:tmpl w:val="936AB428"/>
    <w:lvl w:ilvl="0" w:tplc="A87AC994">
      <w:start w:val="1"/>
      <w:numFmt w:val="decimalFullWidth"/>
      <w:lvlText w:val="%1．"/>
      <w:lvlJc w:val="left"/>
      <w:pPr>
        <w:ind w:left="628" w:hanging="420"/>
      </w:pPr>
      <w:rPr>
        <w:rFonts w:hint="eastAsia"/>
      </w:rPr>
    </w:lvl>
    <w:lvl w:ilvl="1" w:tplc="19368CFA">
      <w:start w:val="1"/>
      <w:numFmt w:val="decimalFullWidth"/>
      <w:lvlText w:val="（%2）"/>
      <w:lvlJc w:val="left"/>
      <w:pPr>
        <w:ind w:left="1348" w:hanging="720"/>
      </w:pPr>
      <w:rPr>
        <w:rFonts w:hint="eastAsia"/>
      </w:rPr>
    </w:lvl>
    <w:lvl w:ilvl="2" w:tplc="04090011" w:tentative="1">
      <w:start w:val="1"/>
      <w:numFmt w:val="decimalEnclosedCircle"/>
      <w:lvlText w:val="%3"/>
      <w:lvlJc w:val="left"/>
      <w:pPr>
        <w:ind w:left="1468" w:hanging="420"/>
      </w:pPr>
    </w:lvl>
    <w:lvl w:ilvl="3" w:tplc="0409000F" w:tentative="1">
      <w:start w:val="1"/>
      <w:numFmt w:val="decimal"/>
      <w:lvlText w:val="%4."/>
      <w:lvlJc w:val="left"/>
      <w:pPr>
        <w:ind w:left="1888" w:hanging="420"/>
      </w:pPr>
    </w:lvl>
    <w:lvl w:ilvl="4" w:tplc="04090017" w:tentative="1">
      <w:start w:val="1"/>
      <w:numFmt w:val="aiueoFullWidth"/>
      <w:lvlText w:val="(%5)"/>
      <w:lvlJc w:val="left"/>
      <w:pPr>
        <w:ind w:left="2308" w:hanging="420"/>
      </w:pPr>
    </w:lvl>
    <w:lvl w:ilvl="5" w:tplc="04090011" w:tentative="1">
      <w:start w:val="1"/>
      <w:numFmt w:val="decimalEnclosedCircle"/>
      <w:lvlText w:val="%6"/>
      <w:lvlJc w:val="left"/>
      <w:pPr>
        <w:ind w:left="2728" w:hanging="420"/>
      </w:pPr>
    </w:lvl>
    <w:lvl w:ilvl="6" w:tplc="0409000F" w:tentative="1">
      <w:start w:val="1"/>
      <w:numFmt w:val="decimal"/>
      <w:lvlText w:val="%7."/>
      <w:lvlJc w:val="left"/>
      <w:pPr>
        <w:ind w:left="3148" w:hanging="420"/>
      </w:pPr>
    </w:lvl>
    <w:lvl w:ilvl="7" w:tplc="04090017" w:tentative="1">
      <w:start w:val="1"/>
      <w:numFmt w:val="aiueoFullWidth"/>
      <w:lvlText w:val="(%8)"/>
      <w:lvlJc w:val="left"/>
      <w:pPr>
        <w:ind w:left="3568" w:hanging="420"/>
      </w:pPr>
    </w:lvl>
    <w:lvl w:ilvl="8" w:tplc="04090011" w:tentative="1">
      <w:start w:val="1"/>
      <w:numFmt w:val="decimalEnclosedCircle"/>
      <w:lvlText w:val="%9"/>
      <w:lvlJc w:val="left"/>
      <w:pPr>
        <w:ind w:left="3988" w:hanging="42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39"/>
  <w:drawingGridHorizontalSpacing w:val="193"/>
  <w:drawingGridVerticalSpacing w:val="309"/>
  <w:displayHorizontalDrawingGridEvery w:val="0"/>
  <w:characterSpacingControl w:val="compressPunctuation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2MLcwMLMwNbcwMTNQ0lEKTi0uzszPAykwrAUAgAx1IywAAAA="/>
  </w:docVars>
  <w:rsids>
    <w:rsidRoot w:val="00343EE7"/>
    <w:rsid w:val="000007C0"/>
    <w:rsid w:val="00003995"/>
    <w:rsid w:val="000110BE"/>
    <w:rsid w:val="00012A8B"/>
    <w:rsid w:val="0001565D"/>
    <w:rsid w:val="00015F7D"/>
    <w:rsid w:val="00016EC1"/>
    <w:rsid w:val="00020CD7"/>
    <w:rsid w:val="00021E3E"/>
    <w:rsid w:val="00021F31"/>
    <w:rsid w:val="000355B4"/>
    <w:rsid w:val="00036404"/>
    <w:rsid w:val="00042076"/>
    <w:rsid w:val="000475E5"/>
    <w:rsid w:val="000506B2"/>
    <w:rsid w:val="00052FE6"/>
    <w:rsid w:val="000560D0"/>
    <w:rsid w:val="000638A5"/>
    <w:rsid w:val="00073349"/>
    <w:rsid w:val="000746B4"/>
    <w:rsid w:val="00077DA0"/>
    <w:rsid w:val="00081063"/>
    <w:rsid w:val="00087129"/>
    <w:rsid w:val="00091443"/>
    <w:rsid w:val="000924A5"/>
    <w:rsid w:val="000A1734"/>
    <w:rsid w:val="000A62F5"/>
    <w:rsid w:val="000A680B"/>
    <w:rsid w:val="000B65D5"/>
    <w:rsid w:val="000C30A8"/>
    <w:rsid w:val="000C7074"/>
    <w:rsid w:val="000D21E2"/>
    <w:rsid w:val="000E2072"/>
    <w:rsid w:val="000E67A0"/>
    <w:rsid w:val="000F104D"/>
    <w:rsid w:val="000F1E25"/>
    <w:rsid w:val="000F614A"/>
    <w:rsid w:val="00102CDD"/>
    <w:rsid w:val="001157FD"/>
    <w:rsid w:val="001168E6"/>
    <w:rsid w:val="001169ED"/>
    <w:rsid w:val="00120A64"/>
    <w:rsid w:val="001246C0"/>
    <w:rsid w:val="001273B7"/>
    <w:rsid w:val="00130F29"/>
    <w:rsid w:val="00134263"/>
    <w:rsid w:val="0013450C"/>
    <w:rsid w:val="00134589"/>
    <w:rsid w:val="001368C4"/>
    <w:rsid w:val="0013724F"/>
    <w:rsid w:val="001441E9"/>
    <w:rsid w:val="0014679E"/>
    <w:rsid w:val="0015351D"/>
    <w:rsid w:val="00160A7A"/>
    <w:rsid w:val="00160CD5"/>
    <w:rsid w:val="00160D2D"/>
    <w:rsid w:val="001643F8"/>
    <w:rsid w:val="001651D3"/>
    <w:rsid w:val="0017453D"/>
    <w:rsid w:val="0018044F"/>
    <w:rsid w:val="00181F19"/>
    <w:rsid w:val="00186683"/>
    <w:rsid w:val="001913B0"/>
    <w:rsid w:val="001A4AD8"/>
    <w:rsid w:val="001B4951"/>
    <w:rsid w:val="001B7809"/>
    <w:rsid w:val="001C7140"/>
    <w:rsid w:val="001D12E3"/>
    <w:rsid w:val="001D2F04"/>
    <w:rsid w:val="001D3C49"/>
    <w:rsid w:val="001D5AFB"/>
    <w:rsid w:val="001D695C"/>
    <w:rsid w:val="001D70DB"/>
    <w:rsid w:val="001E5C95"/>
    <w:rsid w:val="001F37A6"/>
    <w:rsid w:val="001F4D66"/>
    <w:rsid w:val="00203F9E"/>
    <w:rsid w:val="00205D51"/>
    <w:rsid w:val="00207324"/>
    <w:rsid w:val="00214178"/>
    <w:rsid w:val="002163DD"/>
    <w:rsid w:val="002166DE"/>
    <w:rsid w:val="002204DF"/>
    <w:rsid w:val="0022327C"/>
    <w:rsid w:val="00223C38"/>
    <w:rsid w:val="00223D9B"/>
    <w:rsid w:val="002245A9"/>
    <w:rsid w:val="00226790"/>
    <w:rsid w:val="002301E5"/>
    <w:rsid w:val="00230890"/>
    <w:rsid w:val="00231569"/>
    <w:rsid w:val="00240AC3"/>
    <w:rsid w:val="00241378"/>
    <w:rsid w:val="00243F61"/>
    <w:rsid w:val="00267274"/>
    <w:rsid w:val="00267D55"/>
    <w:rsid w:val="00273BAA"/>
    <w:rsid w:val="002758CD"/>
    <w:rsid w:val="00277832"/>
    <w:rsid w:val="002817BC"/>
    <w:rsid w:val="00283F04"/>
    <w:rsid w:val="002877DC"/>
    <w:rsid w:val="00287831"/>
    <w:rsid w:val="002931FA"/>
    <w:rsid w:val="00293593"/>
    <w:rsid w:val="002A330C"/>
    <w:rsid w:val="002A56E5"/>
    <w:rsid w:val="002C1987"/>
    <w:rsid w:val="002C24E9"/>
    <w:rsid w:val="002E2A63"/>
    <w:rsid w:val="002F49D5"/>
    <w:rsid w:val="002F538E"/>
    <w:rsid w:val="002F7121"/>
    <w:rsid w:val="00303282"/>
    <w:rsid w:val="003054A0"/>
    <w:rsid w:val="00307039"/>
    <w:rsid w:val="003130F0"/>
    <w:rsid w:val="00315586"/>
    <w:rsid w:val="00315DF3"/>
    <w:rsid w:val="003179B7"/>
    <w:rsid w:val="00326F9A"/>
    <w:rsid w:val="0033447B"/>
    <w:rsid w:val="003363E4"/>
    <w:rsid w:val="00342E78"/>
    <w:rsid w:val="00343DF4"/>
    <w:rsid w:val="00343EE7"/>
    <w:rsid w:val="003475E8"/>
    <w:rsid w:val="0035094C"/>
    <w:rsid w:val="003525EE"/>
    <w:rsid w:val="0035641F"/>
    <w:rsid w:val="003608E5"/>
    <w:rsid w:val="00373BEA"/>
    <w:rsid w:val="003762CB"/>
    <w:rsid w:val="00381F00"/>
    <w:rsid w:val="00395196"/>
    <w:rsid w:val="003A2C84"/>
    <w:rsid w:val="003A5C5E"/>
    <w:rsid w:val="003B1D84"/>
    <w:rsid w:val="003B6DFE"/>
    <w:rsid w:val="003D4E83"/>
    <w:rsid w:val="003D609F"/>
    <w:rsid w:val="003E07EB"/>
    <w:rsid w:val="003E0ED1"/>
    <w:rsid w:val="003E37DF"/>
    <w:rsid w:val="003E59A8"/>
    <w:rsid w:val="003F1D3D"/>
    <w:rsid w:val="003F5A5B"/>
    <w:rsid w:val="003F6001"/>
    <w:rsid w:val="003F6732"/>
    <w:rsid w:val="00402ADA"/>
    <w:rsid w:val="0040540B"/>
    <w:rsid w:val="00421E40"/>
    <w:rsid w:val="004350FA"/>
    <w:rsid w:val="0043683F"/>
    <w:rsid w:val="00445803"/>
    <w:rsid w:val="0045308A"/>
    <w:rsid w:val="00455670"/>
    <w:rsid w:val="00470FE6"/>
    <w:rsid w:val="004712B0"/>
    <w:rsid w:val="0047547C"/>
    <w:rsid w:val="00476841"/>
    <w:rsid w:val="004826D4"/>
    <w:rsid w:val="00493B67"/>
    <w:rsid w:val="004A0C19"/>
    <w:rsid w:val="004A6354"/>
    <w:rsid w:val="004A770B"/>
    <w:rsid w:val="004B0999"/>
    <w:rsid w:val="004B3531"/>
    <w:rsid w:val="004B354E"/>
    <w:rsid w:val="004C0B01"/>
    <w:rsid w:val="004C0C6B"/>
    <w:rsid w:val="004D037B"/>
    <w:rsid w:val="004E20FF"/>
    <w:rsid w:val="004F4832"/>
    <w:rsid w:val="004F6349"/>
    <w:rsid w:val="004F65B9"/>
    <w:rsid w:val="004F6C14"/>
    <w:rsid w:val="004F7362"/>
    <w:rsid w:val="005003A2"/>
    <w:rsid w:val="005016CF"/>
    <w:rsid w:val="00502BA7"/>
    <w:rsid w:val="00505249"/>
    <w:rsid w:val="00506D6F"/>
    <w:rsid w:val="005077E9"/>
    <w:rsid w:val="00510E16"/>
    <w:rsid w:val="0051704C"/>
    <w:rsid w:val="00522147"/>
    <w:rsid w:val="00524FBD"/>
    <w:rsid w:val="00526DA7"/>
    <w:rsid w:val="00535B3C"/>
    <w:rsid w:val="0053674A"/>
    <w:rsid w:val="0054090D"/>
    <w:rsid w:val="00544030"/>
    <w:rsid w:val="00551EDA"/>
    <w:rsid w:val="00552408"/>
    <w:rsid w:val="00552A97"/>
    <w:rsid w:val="00554CA9"/>
    <w:rsid w:val="00562B53"/>
    <w:rsid w:val="00563A7A"/>
    <w:rsid w:val="0056618F"/>
    <w:rsid w:val="00566F6F"/>
    <w:rsid w:val="00571E5F"/>
    <w:rsid w:val="00573884"/>
    <w:rsid w:val="00573BB4"/>
    <w:rsid w:val="00581F26"/>
    <w:rsid w:val="005911C2"/>
    <w:rsid w:val="0059187C"/>
    <w:rsid w:val="005A0D24"/>
    <w:rsid w:val="005A1701"/>
    <w:rsid w:val="005A7563"/>
    <w:rsid w:val="005B3144"/>
    <w:rsid w:val="005B58E2"/>
    <w:rsid w:val="005C38D5"/>
    <w:rsid w:val="005C52AD"/>
    <w:rsid w:val="005C558D"/>
    <w:rsid w:val="005D786D"/>
    <w:rsid w:val="00601AF4"/>
    <w:rsid w:val="00602E9E"/>
    <w:rsid w:val="00606670"/>
    <w:rsid w:val="006141B4"/>
    <w:rsid w:val="00617C9F"/>
    <w:rsid w:val="00620BD7"/>
    <w:rsid w:val="00626EB7"/>
    <w:rsid w:val="00627540"/>
    <w:rsid w:val="0063533B"/>
    <w:rsid w:val="006366B3"/>
    <w:rsid w:val="00641FCF"/>
    <w:rsid w:val="0064216C"/>
    <w:rsid w:val="00642AE8"/>
    <w:rsid w:val="00646ECF"/>
    <w:rsid w:val="00661536"/>
    <w:rsid w:val="00671FCB"/>
    <w:rsid w:val="006726D6"/>
    <w:rsid w:val="006745C5"/>
    <w:rsid w:val="00675939"/>
    <w:rsid w:val="0067682F"/>
    <w:rsid w:val="006829C8"/>
    <w:rsid w:val="00682A20"/>
    <w:rsid w:val="00683B24"/>
    <w:rsid w:val="006848A9"/>
    <w:rsid w:val="006B43F0"/>
    <w:rsid w:val="006C1D83"/>
    <w:rsid w:val="006C47A1"/>
    <w:rsid w:val="006C57F0"/>
    <w:rsid w:val="006C6045"/>
    <w:rsid w:val="006D3211"/>
    <w:rsid w:val="006E3702"/>
    <w:rsid w:val="006E4F55"/>
    <w:rsid w:val="006E53BD"/>
    <w:rsid w:val="006F5AB8"/>
    <w:rsid w:val="007004FE"/>
    <w:rsid w:val="00701C41"/>
    <w:rsid w:val="00711B83"/>
    <w:rsid w:val="00723759"/>
    <w:rsid w:val="00725320"/>
    <w:rsid w:val="00732511"/>
    <w:rsid w:val="007351F3"/>
    <w:rsid w:val="00736807"/>
    <w:rsid w:val="00740513"/>
    <w:rsid w:val="00740805"/>
    <w:rsid w:val="00740CA6"/>
    <w:rsid w:val="00766A82"/>
    <w:rsid w:val="0076751D"/>
    <w:rsid w:val="00771FA4"/>
    <w:rsid w:val="00775136"/>
    <w:rsid w:val="0077647A"/>
    <w:rsid w:val="00777989"/>
    <w:rsid w:val="00782EBC"/>
    <w:rsid w:val="00784F5A"/>
    <w:rsid w:val="00785002"/>
    <w:rsid w:val="00785233"/>
    <w:rsid w:val="007C1702"/>
    <w:rsid w:val="007C2BEF"/>
    <w:rsid w:val="007C3FEC"/>
    <w:rsid w:val="007D14E5"/>
    <w:rsid w:val="007D28EA"/>
    <w:rsid w:val="007D7BE3"/>
    <w:rsid w:val="007E0B42"/>
    <w:rsid w:val="007E29FC"/>
    <w:rsid w:val="007E2A01"/>
    <w:rsid w:val="007E33CB"/>
    <w:rsid w:val="007E5093"/>
    <w:rsid w:val="007F6F80"/>
    <w:rsid w:val="007F7AE2"/>
    <w:rsid w:val="0080404E"/>
    <w:rsid w:val="008043E5"/>
    <w:rsid w:val="00811E43"/>
    <w:rsid w:val="00820814"/>
    <w:rsid w:val="00822792"/>
    <w:rsid w:val="00827506"/>
    <w:rsid w:val="00827851"/>
    <w:rsid w:val="00830119"/>
    <w:rsid w:val="0083370A"/>
    <w:rsid w:val="00835DC4"/>
    <w:rsid w:val="00840258"/>
    <w:rsid w:val="00840773"/>
    <w:rsid w:val="008409C2"/>
    <w:rsid w:val="0084728D"/>
    <w:rsid w:val="008514E5"/>
    <w:rsid w:val="008529FC"/>
    <w:rsid w:val="00852FA8"/>
    <w:rsid w:val="00855A0B"/>
    <w:rsid w:val="00863975"/>
    <w:rsid w:val="00867942"/>
    <w:rsid w:val="008731B7"/>
    <w:rsid w:val="008747D8"/>
    <w:rsid w:val="00882ADF"/>
    <w:rsid w:val="00882C94"/>
    <w:rsid w:val="008844A0"/>
    <w:rsid w:val="0088578D"/>
    <w:rsid w:val="00892F4E"/>
    <w:rsid w:val="00893E65"/>
    <w:rsid w:val="00895A9E"/>
    <w:rsid w:val="00895E4B"/>
    <w:rsid w:val="008A06A5"/>
    <w:rsid w:val="008A11BD"/>
    <w:rsid w:val="008A2F35"/>
    <w:rsid w:val="008A3421"/>
    <w:rsid w:val="008B13F2"/>
    <w:rsid w:val="008B4B85"/>
    <w:rsid w:val="008C5585"/>
    <w:rsid w:val="008D6CA1"/>
    <w:rsid w:val="008E386B"/>
    <w:rsid w:val="008E4967"/>
    <w:rsid w:val="008E5A9C"/>
    <w:rsid w:val="008E7902"/>
    <w:rsid w:val="008F6348"/>
    <w:rsid w:val="00900E37"/>
    <w:rsid w:val="0092118F"/>
    <w:rsid w:val="00921493"/>
    <w:rsid w:val="009220E1"/>
    <w:rsid w:val="00925B1A"/>
    <w:rsid w:val="009276D4"/>
    <w:rsid w:val="00942360"/>
    <w:rsid w:val="00952DE0"/>
    <w:rsid w:val="009572DC"/>
    <w:rsid w:val="009638F4"/>
    <w:rsid w:val="00972B15"/>
    <w:rsid w:val="009825F4"/>
    <w:rsid w:val="00982735"/>
    <w:rsid w:val="009828B3"/>
    <w:rsid w:val="00983228"/>
    <w:rsid w:val="009A0F3F"/>
    <w:rsid w:val="009B140B"/>
    <w:rsid w:val="009C1747"/>
    <w:rsid w:val="009C374D"/>
    <w:rsid w:val="009C5695"/>
    <w:rsid w:val="009D7CB7"/>
    <w:rsid w:val="009E2417"/>
    <w:rsid w:val="009E351F"/>
    <w:rsid w:val="009E55CB"/>
    <w:rsid w:val="009E5688"/>
    <w:rsid w:val="009E66CA"/>
    <w:rsid w:val="009E6DC6"/>
    <w:rsid w:val="009F3CEF"/>
    <w:rsid w:val="009F4989"/>
    <w:rsid w:val="00A00D35"/>
    <w:rsid w:val="00A22332"/>
    <w:rsid w:val="00A23CDF"/>
    <w:rsid w:val="00A25EBD"/>
    <w:rsid w:val="00A30329"/>
    <w:rsid w:val="00A34421"/>
    <w:rsid w:val="00A424DA"/>
    <w:rsid w:val="00A523FA"/>
    <w:rsid w:val="00A52F55"/>
    <w:rsid w:val="00A55307"/>
    <w:rsid w:val="00A61F66"/>
    <w:rsid w:val="00A6520A"/>
    <w:rsid w:val="00A66A76"/>
    <w:rsid w:val="00A66F3E"/>
    <w:rsid w:val="00A74159"/>
    <w:rsid w:val="00A75800"/>
    <w:rsid w:val="00A76C78"/>
    <w:rsid w:val="00A86390"/>
    <w:rsid w:val="00A87B09"/>
    <w:rsid w:val="00A90D60"/>
    <w:rsid w:val="00A95D92"/>
    <w:rsid w:val="00AA00F6"/>
    <w:rsid w:val="00AA2A11"/>
    <w:rsid w:val="00AA6A05"/>
    <w:rsid w:val="00AA6F73"/>
    <w:rsid w:val="00AA6FF6"/>
    <w:rsid w:val="00AC4B68"/>
    <w:rsid w:val="00AD01D4"/>
    <w:rsid w:val="00AD3FED"/>
    <w:rsid w:val="00AD79D6"/>
    <w:rsid w:val="00AE54ED"/>
    <w:rsid w:val="00B01319"/>
    <w:rsid w:val="00B0488E"/>
    <w:rsid w:val="00B05078"/>
    <w:rsid w:val="00B05C86"/>
    <w:rsid w:val="00B24786"/>
    <w:rsid w:val="00B35F27"/>
    <w:rsid w:val="00B41868"/>
    <w:rsid w:val="00B4343A"/>
    <w:rsid w:val="00B45218"/>
    <w:rsid w:val="00B454BC"/>
    <w:rsid w:val="00B50122"/>
    <w:rsid w:val="00B53189"/>
    <w:rsid w:val="00B56D47"/>
    <w:rsid w:val="00B62CC5"/>
    <w:rsid w:val="00B63F99"/>
    <w:rsid w:val="00B770A0"/>
    <w:rsid w:val="00B77658"/>
    <w:rsid w:val="00B8195C"/>
    <w:rsid w:val="00B9318B"/>
    <w:rsid w:val="00B938BB"/>
    <w:rsid w:val="00B96547"/>
    <w:rsid w:val="00B97156"/>
    <w:rsid w:val="00BA16D9"/>
    <w:rsid w:val="00BA4448"/>
    <w:rsid w:val="00BA64CD"/>
    <w:rsid w:val="00BB424D"/>
    <w:rsid w:val="00BB42C9"/>
    <w:rsid w:val="00BC2659"/>
    <w:rsid w:val="00BC46FB"/>
    <w:rsid w:val="00BD01B2"/>
    <w:rsid w:val="00BD7D47"/>
    <w:rsid w:val="00BE3B3D"/>
    <w:rsid w:val="00BF0675"/>
    <w:rsid w:val="00BF38B1"/>
    <w:rsid w:val="00BF7B8E"/>
    <w:rsid w:val="00C02DE4"/>
    <w:rsid w:val="00C051D2"/>
    <w:rsid w:val="00C07E0F"/>
    <w:rsid w:val="00C21811"/>
    <w:rsid w:val="00C22C97"/>
    <w:rsid w:val="00C32BD8"/>
    <w:rsid w:val="00C36F15"/>
    <w:rsid w:val="00C4002B"/>
    <w:rsid w:val="00C41451"/>
    <w:rsid w:val="00C4288A"/>
    <w:rsid w:val="00C449F4"/>
    <w:rsid w:val="00C60947"/>
    <w:rsid w:val="00C6382A"/>
    <w:rsid w:val="00C704EE"/>
    <w:rsid w:val="00C7113F"/>
    <w:rsid w:val="00C76707"/>
    <w:rsid w:val="00C76D2A"/>
    <w:rsid w:val="00C84CEB"/>
    <w:rsid w:val="00C87DAC"/>
    <w:rsid w:val="00CA0B86"/>
    <w:rsid w:val="00CA0DFE"/>
    <w:rsid w:val="00CA6C7C"/>
    <w:rsid w:val="00CA7C01"/>
    <w:rsid w:val="00CB0C12"/>
    <w:rsid w:val="00CB1684"/>
    <w:rsid w:val="00CB3C17"/>
    <w:rsid w:val="00CB5C7C"/>
    <w:rsid w:val="00CC142F"/>
    <w:rsid w:val="00CC1861"/>
    <w:rsid w:val="00CC2620"/>
    <w:rsid w:val="00CC482E"/>
    <w:rsid w:val="00CE764F"/>
    <w:rsid w:val="00CE78D5"/>
    <w:rsid w:val="00CF1D5D"/>
    <w:rsid w:val="00CF4A58"/>
    <w:rsid w:val="00D0062B"/>
    <w:rsid w:val="00D16913"/>
    <w:rsid w:val="00D20BA8"/>
    <w:rsid w:val="00D22412"/>
    <w:rsid w:val="00D23CFD"/>
    <w:rsid w:val="00D243A2"/>
    <w:rsid w:val="00D27460"/>
    <w:rsid w:val="00D36032"/>
    <w:rsid w:val="00D4131E"/>
    <w:rsid w:val="00D43930"/>
    <w:rsid w:val="00D52E5B"/>
    <w:rsid w:val="00D54A7A"/>
    <w:rsid w:val="00D70ADC"/>
    <w:rsid w:val="00D74FAB"/>
    <w:rsid w:val="00D764A9"/>
    <w:rsid w:val="00D76C92"/>
    <w:rsid w:val="00D80959"/>
    <w:rsid w:val="00D84C3B"/>
    <w:rsid w:val="00D879D7"/>
    <w:rsid w:val="00D93902"/>
    <w:rsid w:val="00D93C27"/>
    <w:rsid w:val="00DA1282"/>
    <w:rsid w:val="00DB26D1"/>
    <w:rsid w:val="00DB3EF9"/>
    <w:rsid w:val="00DC2237"/>
    <w:rsid w:val="00DC2917"/>
    <w:rsid w:val="00DD0511"/>
    <w:rsid w:val="00DD0912"/>
    <w:rsid w:val="00DD2AC4"/>
    <w:rsid w:val="00DD4F10"/>
    <w:rsid w:val="00DE4DA8"/>
    <w:rsid w:val="00DE7C40"/>
    <w:rsid w:val="00DF62FA"/>
    <w:rsid w:val="00DF70AB"/>
    <w:rsid w:val="00E15DD6"/>
    <w:rsid w:val="00E17493"/>
    <w:rsid w:val="00E2192C"/>
    <w:rsid w:val="00E26224"/>
    <w:rsid w:val="00E263E8"/>
    <w:rsid w:val="00E3325D"/>
    <w:rsid w:val="00E4013B"/>
    <w:rsid w:val="00E42B9F"/>
    <w:rsid w:val="00E438D8"/>
    <w:rsid w:val="00E43D3D"/>
    <w:rsid w:val="00E51B94"/>
    <w:rsid w:val="00E56864"/>
    <w:rsid w:val="00E61B08"/>
    <w:rsid w:val="00E62B4C"/>
    <w:rsid w:val="00E65BE2"/>
    <w:rsid w:val="00E7517B"/>
    <w:rsid w:val="00E7749D"/>
    <w:rsid w:val="00E8053C"/>
    <w:rsid w:val="00E86D4A"/>
    <w:rsid w:val="00E9395B"/>
    <w:rsid w:val="00E9535D"/>
    <w:rsid w:val="00E96BB4"/>
    <w:rsid w:val="00EA1144"/>
    <w:rsid w:val="00EB1436"/>
    <w:rsid w:val="00EB14B4"/>
    <w:rsid w:val="00EB3391"/>
    <w:rsid w:val="00EC366B"/>
    <w:rsid w:val="00ED1E43"/>
    <w:rsid w:val="00ED54C1"/>
    <w:rsid w:val="00EE28FA"/>
    <w:rsid w:val="00EF3C03"/>
    <w:rsid w:val="00EF4DBC"/>
    <w:rsid w:val="00EF5A5B"/>
    <w:rsid w:val="00EF672D"/>
    <w:rsid w:val="00F02C26"/>
    <w:rsid w:val="00F03A20"/>
    <w:rsid w:val="00F0632F"/>
    <w:rsid w:val="00F11243"/>
    <w:rsid w:val="00F131C6"/>
    <w:rsid w:val="00F1487C"/>
    <w:rsid w:val="00F14C45"/>
    <w:rsid w:val="00F15355"/>
    <w:rsid w:val="00F238E7"/>
    <w:rsid w:val="00F24340"/>
    <w:rsid w:val="00F3040D"/>
    <w:rsid w:val="00F32D58"/>
    <w:rsid w:val="00F33573"/>
    <w:rsid w:val="00F37B2F"/>
    <w:rsid w:val="00F45589"/>
    <w:rsid w:val="00F47267"/>
    <w:rsid w:val="00F55008"/>
    <w:rsid w:val="00F608E0"/>
    <w:rsid w:val="00F60E63"/>
    <w:rsid w:val="00F714C2"/>
    <w:rsid w:val="00F71C4C"/>
    <w:rsid w:val="00F731D7"/>
    <w:rsid w:val="00F74207"/>
    <w:rsid w:val="00F750D2"/>
    <w:rsid w:val="00F75208"/>
    <w:rsid w:val="00F800CC"/>
    <w:rsid w:val="00F81F1E"/>
    <w:rsid w:val="00F83976"/>
    <w:rsid w:val="00F958B1"/>
    <w:rsid w:val="00FA6E56"/>
    <w:rsid w:val="00FA7608"/>
    <w:rsid w:val="00FB6F9D"/>
    <w:rsid w:val="00FC1645"/>
    <w:rsid w:val="00FC175E"/>
    <w:rsid w:val="00FC69A4"/>
    <w:rsid w:val="00FC7BBA"/>
    <w:rsid w:val="00FD0D8D"/>
    <w:rsid w:val="00FD2A05"/>
    <w:rsid w:val="00FD581F"/>
    <w:rsid w:val="00FE2067"/>
    <w:rsid w:val="00FE7F18"/>
    <w:rsid w:val="00FF6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659F6E65"/>
  <w15:docId w15:val="{34326E2E-F8B4-48ED-8944-10F580A33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88578D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pPr>
      <w:widowControl w:val="0"/>
      <w:wordWrap w:val="0"/>
      <w:autoSpaceDE w:val="0"/>
      <w:autoSpaceDN w:val="0"/>
      <w:adjustRightInd w:val="0"/>
      <w:spacing w:line="278" w:lineRule="exact"/>
      <w:jc w:val="both"/>
    </w:pPr>
    <w:rPr>
      <w:rFonts w:cs="ＭＳ 明朝"/>
      <w:spacing w:val="-1"/>
      <w:sz w:val="21"/>
      <w:szCs w:val="21"/>
    </w:rPr>
  </w:style>
  <w:style w:type="paragraph" w:styleId="a4">
    <w:name w:val="Revision"/>
    <w:hidden/>
    <w:uiPriority w:val="99"/>
    <w:semiHidden/>
    <w:rsid w:val="001168E6"/>
    <w:rPr>
      <w:kern w:val="2"/>
      <w:sz w:val="21"/>
      <w:szCs w:val="24"/>
    </w:rPr>
  </w:style>
  <w:style w:type="paragraph" w:styleId="a5">
    <w:name w:val="header"/>
    <w:basedOn w:val="a"/>
    <w:link w:val="a6"/>
    <w:pPr>
      <w:tabs>
        <w:tab w:val="center" w:pos="4252"/>
        <w:tab w:val="right" w:pos="8504"/>
      </w:tabs>
      <w:snapToGrid w:val="0"/>
    </w:pPr>
  </w:style>
  <w:style w:type="paragraph" w:styleId="a7">
    <w:name w:val="footer"/>
    <w:basedOn w:val="a"/>
    <w:pPr>
      <w:tabs>
        <w:tab w:val="center" w:pos="4252"/>
        <w:tab w:val="right" w:pos="8504"/>
      </w:tabs>
      <w:snapToGrid w:val="0"/>
    </w:pPr>
  </w:style>
  <w:style w:type="paragraph" w:styleId="a8">
    <w:name w:val="Balloon Text"/>
    <w:basedOn w:val="a"/>
    <w:semiHidden/>
    <w:rPr>
      <w:rFonts w:ascii="Arial" w:eastAsia="ＭＳ ゴシック" w:hAnsi="Arial"/>
      <w:sz w:val="18"/>
      <w:szCs w:val="18"/>
    </w:rPr>
  </w:style>
  <w:style w:type="paragraph" w:customStyle="1" w:styleId="a9">
    <w:name w:val="a"/>
    <w:basedOn w:val="a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</w:rPr>
  </w:style>
  <w:style w:type="character" w:styleId="aa">
    <w:name w:val="Hyperlink"/>
    <w:rPr>
      <w:color w:val="0000FF"/>
      <w:u w:val="single"/>
    </w:rPr>
  </w:style>
  <w:style w:type="table" w:styleId="ab">
    <w:name w:val="Table Grid"/>
    <w:basedOn w:val="a1"/>
    <w:uiPriority w:val="59"/>
    <w:rsid w:val="001168E6"/>
    <w:rPr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annotation reference"/>
    <w:rsid w:val="008043E5"/>
    <w:rPr>
      <w:sz w:val="18"/>
      <w:szCs w:val="18"/>
    </w:rPr>
  </w:style>
  <w:style w:type="paragraph" w:styleId="ad">
    <w:name w:val="annotation text"/>
    <w:basedOn w:val="a"/>
    <w:link w:val="ae"/>
    <w:rsid w:val="008043E5"/>
    <w:pPr>
      <w:jc w:val="left"/>
    </w:pPr>
  </w:style>
  <w:style w:type="character" w:customStyle="1" w:styleId="ae">
    <w:name w:val="コメント文字列 (文字)"/>
    <w:link w:val="ad"/>
    <w:rsid w:val="008043E5"/>
    <w:rPr>
      <w:kern w:val="2"/>
      <w:sz w:val="21"/>
      <w:szCs w:val="24"/>
    </w:rPr>
  </w:style>
  <w:style w:type="paragraph" w:styleId="af">
    <w:name w:val="annotation subject"/>
    <w:basedOn w:val="ad"/>
    <w:next w:val="ad"/>
    <w:link w:val="af0"/>
    <w:rsid w:val="008043E5"/>
    <w:rPr>
      <w:b/>
      <w:bCs/>
    </w:rPr>
  </w:style>
  <w:style w:type="character" w:customStyle="1" w:styleId="af0">
    <w:name w:val="コメント内容 (文字)"/>
    <w:link w:val="af"/>
    <w:rsid w:val="008043E5"/>
    <w:rPr>
      <w:b/>
      <w:bCs/>
      <w:kern w:val="2"/>
      <w:sz w:val="21"/>
      <w:szCs w:val="24"/>
    </w:rPr>
  </w:style>
  <w:style w:type="paragraph" w:styleId="af1">
    <w:name w:val="List Paragraph"/>
    <w:basedOn w:val="a"/>
    <w:uiPriority w:val="34"/>
    <w:qFormat/>
    <w:rsid w:val="003E37DF"/>
    <w:pPr>
      <w:ind w:leftChars="400" w:left="840"/>
    </w:pPr>
    <w:rPr>
      <w:rFonts w:asciiTheme="minorHAnsi" w:eastAsiaTheme="minorEastAsia" w:hAnsiTheme="minorHAnsi" w:cstheme="minorBidi"/>
      <w:szCs w:val="22"/>
    </w:rPr>
  </w:style>
  <w:style w:type="table" w:customStyle="1" w:styleId="1">
    <w:name w:val="表 (格子)1"/>
    <w:basedOn w:val="a1"/>
    <w:next w:val="ab"/>
    <w:uiPriority w:val="59"/>
    <w:rsid w:val="003E37DF"/>
    <w:rPr>
      <w:rFonts w:asciiTheme="minorHAnsi" w:eastAsia="Times New Roman" w:hAnsiTheme="minorHAnsi" w:cstheme="minorBidi"/>
      <w:kern w:val="2"/>
      <w:sz w:val="21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semiHidden/>
    <w:unhideWhenUsed/>
    <w:rsid w:val="00020CD7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</w:rPr>
  </w:style>
  <w:style w:type="character" w:customStyle="1" w:styleId="a6">
    <w:name w:val="ヘッダー (文字)"/>
    <w:basedOn w:val="a0"/>
    <w:link w:val="a5"/>
    <w:rsid w:val="008D6CA1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7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1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1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97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2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2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09FEE8-5EB9-45D4-A5BB-C87A6D3A3B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01</Words>
  <Characters>131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マネジメントコース（基礎編）募集要項</vt:lpstr>
      <vt:lpstr>平成21年度募集要項（案）</vt:lpstr>
    </vt:vector>
  </TitlesOfParts>
  <Company>帯広畜産大学</Company>
  <LinksUpToDate>false</LinksUpToDate>
  <CharactersWithSpaces>431</CharactersWithSpaces>
  <SharedDoc>false</SharedDoc>
  <HLinks>
    <vt:vector size="6" baseType="variant">
      <vt:variant>
        <vt:i4>786446</vt:i4>
      </vt:variant>
      <vt:variant>
        <vt:i4>0</vt:i4>
      </vt:variant>
      <vt:variant>
        <vt:i4>0</vt:i4>
      </vt:variant>
      <vt:variant>
        <vt:i4>5</vt:i4>
      </vt:variant>
      <vt:variant>
        <vt:lpwstr>http://www.obihiro.ac.jp/~crcenter/jinzai/index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マネジメントコース（基礎編）募集要項</dc:title>
  <dc:creator>帯広畜産大学</dc:creator>
  <dc:description/>
  <cp:lastModifiedBy>User</cp:lastModifiedBy>
  <cp:revision>3</cp:revision>
  <cp:lastPrinted>2022-04-18T09:19:00Z</cp:lastPrinted>
  <dcterms:created xsi:type="dcterms:W3CDTF">2022-04-18T09:42:00Z</dcterms:created>
  <dcterms:modified xsi:type="dcterms:W3CDTF">2022-04-18T19:59:00Z</dcterms:modified>
</cp:coreProperties>
</file>